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Pr="0056551E" w:rsidRDefault="009F7E8F">
      <w:pPr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56551E" w:rsidRDefault="009F7E8F" w:rsidP="009F7E8F">
      <w:pPr>
        <w:rPr>
          <w:rFonts w:ascii="Times New Roman" w:hAnsi="Times New Roman" w:cs="Times New Roman"/>
          <w:sz w:val="24"/>
          <w:szCs w:val="24"/>
        </w:rPr>
      </w:pPr>
    </w:p>
    <w:p w14:paraId="41BF2BD3" w14:textId="5E011CA9" w:rsidR="009F7E8F" w:rsidRPr="0056551E" w:rsidRDefault="009F7E8F" w:rsidP="007E61F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B56585" w14:textId="40369397" w:rsidR="009F7E8F" w:rsidRPr="0056551E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Senate 20</w:t>
      </w:r>
      <w:r w:rsidR="00A97386" w:rsidRPr="0056551E">
        <w:rPr>
          <w:rFonts w:ascii="Times New Roman" w:hAnsi="Times New Roman" w:cs="Times New Roman"/>
          <w:sz w:val="24"/>
          <w:szCs w:val="24"/>
        </w:rPr>
        <w:t>2</w:t>
      </w:r>
      <w:r w:rsidR="008662A1">
        <w:rPr>
          <w:rFonts w:ascii="Times New Roman" w:hAnsi="Times New Roman" w:cs="Times New Roman"/>
          <w:sz w:val="24"/>
          <w:szCs w:val="24"/>
        </w:rPr>
        <w:t>3</w:t>
      </w:r>
      <w:r w:rsidRPr="0056551E">
        <w:rPr>
          <w:rFonts w:ascii="Times New Roman" w:hAnsi="Times New Roman" w:cs="Times New Roman"/>
          <w:sz w:val="24"/>
          <w:szCs w:val="24"/>
        </w:rPr>
        <w:t xml:space="preserve"> – 202</w:t>
      </w:r>
      <w:r w:rsidR="008662A1">
        <w:rPr>
          <w:rFonts w:ascii="Times New Roman" w:hAnsi="Times New Roman" w:cs="Times New Roman"/>
          <w:sz w:val="24"/>
          <w:szCs w:val="24"/>
        </w:rPr>
        <w:t>4</w:t>
      </w:r>
    </w:p>
    <w:p w14:paraId="29D361AB" w14:textId="7D727CA4" w:rsidR="000A0418" w:rsidRPr="0056551E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Virtual Meeting</w:t>
      </w:r>
    </w:p>
    <w:p w14:paraId="3137EB58" w14:textId="2BDAAE21" w:rsidR="000A0418" w:rsidRPr="0056551E" w:rsidRDefault="00C63A81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8, 2024- 12:00 PM</w:t>
      </w:r>
    </w:p>
    <w:p w14:paraId="03E84BA9" w14:textId="5034FA0F" w:rsidR="00F77ED2" w:rsidRPr="0056551E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4A54E556" w:rsidR="00F77ED2" w:rsidRPr="0056551E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Review of </w:t>
      </w:r>
      <w:r w:rsidR="00C63A81">
        <w:rPr>
          <w:rFonts w:ascii="Times New Roman" w:hAnsi="Times New Roman" w:cs="Times New Roman"/>
          <w:sz w:val="24"/>
          <w:szCs w:val="24"/>
        </w:rPr>
        <w:t xml:space="preserve">December 2023 </w:t>
      </w:r>
      <w:r w:rsidRPr="0056551E">
        <w:rPr>
          <w:rFonts w:ascii="Times New Roman" w:hAnsi="Times New Roman" w:cs="Times New Roman"/>
          <w:sz w:val="24"/>
          <w:szCs w:val="24"/>
        </w:rPr>
        <w:t xml:space="preserve">Meeting Minutes </w:t>
      </w:r>
    </w:p>
    <w:p w14:paraId="3F951076" w14:textId="3818FFCF" w:rsidR="0071776B" w:rsidRDefault="00CA1D7B" w:rsidP="008662A1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Old Business</w:t>
      </w:r>
    </w:p>
    <w:p w14:paraId="7F240F2C" w14:textId="72B77EBE" w:rsidR="00C63A81" w:rsidRDefault="00AB4339" w:rsidP="00C63A8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/No Show Policy wording</w:t>
      </w:r>
    </w:p>
    <w:p w14:paraId="2C76AE5B" w14:textId="19A9F82C" w:rsidR="00AB4339" w:rsidRDefault="00AB4339" w:rsidP="00C63A8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load Policy updates</w:t>
      </w:r>
    </w:p>
    <w:p w14:paraId="78FF6C57" w14:textId="58C86BEC" w:rsidR="00AB4339" w:rsidRDefault="0049369D" w:rsidP="00C63A8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rollment Lock Dates </w:t>
      </w:r>
      <w:r w:rsidR="00486A28">
        <w:rPr>
          <w:rFonts w:ascii="Times New Roman" w:hAnsi="Times New Roman" w:cs="Times New Roman"/>
          <w:sz w:val="24"/>
          <w:szCs w:val="24"/>
        </w:rPr>
        <w:t>on Adjunct Contracts</w:t>
      </w:r>
    </w:p>
    <w:p w14:paraId="1B12C6B3" w14:textId="77777777" w:rsidR="00913666" w:rsidRPr="00913666" w:rsidRDefault="00913666" w:rsidP="00913666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3ABDA030" w14:textId="14041663" w:rsidR="005415D4" w:rsidRDefault="00F054D2" w:rsidP="00F128C9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New</w:t>
      </w:r>
      <w:r w:rsidR="004205C9" w:rsidRPr="0056551E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441B6178" w14:textId="1B974005" w:rsidR="00166AA1" w:rsidRDefault="00166AA1" w:rsidP="00166AA1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ulty Senate Handbook </w:t>
      </w:r>
    </w:p>
    <w:p w14:paraId="6F54E15B" w14:textId="5BDFB1C8" w:rsidR="0077424C" w:rsidRPr="00F128C9" w:rsidRDefault="0077424C" w:rsidP="0077424C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ng presidential course release to wording of handboo</w:t>
      </w:r>
      <w:r w:rsidR="00936988">
        <w:rPr>
          <w:rFonts w:ascii="Times New Roman" w:hAnsi="Times New Roman" w:cs="Times New Roman"/>
          <w:sz w:val="24"/>
          <w:szCs w:val="24"/>
        </w:rPr>
        <w:t>k for 2024- 2025</w:t>
      </w:r>
    </w:p>
    <w:p w14:paraId="5B0D1F91" w14:textId="77777777" w:rsidR="006A135C" w:rsidRPr="007B1882" w:rsidRDefault="006A135C" w:rsidP="007B1882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A333E78" w14:textId="0A4DDD13" w:rsidR="00F46610" w:rsidRPr="00F46610" w:rsidRDefault="00F054D2" w:rsidP="00F46610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Discussion</w:t>
      </w:r>
    </w:p>
    <w:p w14:paraId="7CE733B0" w14:textId="75045417" w:rsidR="00BD28B5" w:rsidRDefault="00BD28B5" w:rsidP="00BD28B5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Discussion</w:t>
      </w:r>
      <w:r w:rsidR="00787EAB">
        <w:rPr>
          <w:rFonts w:ascii="Times New Roman" w:hAnsi="Times New Roman" w:cs="Times New Roman"/>
          <w:sz w:val="24"/>
          <w:szCs w:val="24"/>
        </w:rPr>
        <w:t xml:space="preserve"> &amp; suggestions</w:t>
      </w:r>
    </w:p>
    <w:p w14:paraId="10EE27FD" w14:textId="7F35EBB7" w:rsidR="008B66B5" w:rsidRPr="001D7B20" w:rsidRDefault="008B66B5" w:rsidP="00BD28B5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nominations &amp; elections</w:t>
      </w:r>
    </w:p>
    <w:p w14:paraId="2DAB9749" w14:textId="77777777" w:rsidR="004D29E8" w:rsidRPr="00A42C55" w:rsidRDefault="004D29E8" w:rsidP="00A42C55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59B74A" w14:textId="2C4699A7" w:rsidR="006A135C" w:rsidRPr="0056551E" w:rsidRDefault="00C564DF" w:rsidP="006A135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s: </w:t>
      </w:r>
      <w:r w:rsidR="006A135C" w:rsidRPr="0056551E">
        <w:rPr>
          <w:rFonts w:ascii="Times New Roman" w:hAnsi="Times New Roman" w:cs="Times New Roman"/>
          <w:sz w:val="24"/>
          <w:szCs w:val="24"/>
        </w:rPr>
        <w:t>Faculty Senate Sub-Committees</w:t>
      </w:r>
    </w:p>
    <w:p w14:paraId="3CD840D2" w14:textId="77777777" w:rsidR="00F128C9" w:rsidRDefault="006A135C" w:rsidP="00F128C9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ulty Affairs </w:t>
      </w:r>
    </w:p>
    <w:p w14:paraId="01757FC7" w14:textId="52E52C10" w:rsidR="006A135C" w:rsidRPr="00F128C9" w:rsidRDefault="006A135C" w:rsidP="00F128C9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128C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nance Committee </w:t>
      </w:r>
    </w:p>
    <w:p w14:paraId="13B3B97B" w14:textId="77777777" w:rsidR="006A135C" w:rsidRPr="007B175E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Public Relations </w:t>
      </w:r>
    </w:p>
    <w:p w14:paraId="31880C6F" w14:textId="26FC9E50" w:rsidR="002B33BB" w:rsidRDefault="006A135C" w:rsidP="002B33BB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On-boarding</w:t>
      </w:r>
    </w:p>
    <w:p w14:paraId="4CD145E1" w14:textId="77777777" w:rsidR="006A135C" w:rsidRPr="0056551E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2E892B7" w14:textId="060BB9A8" w:rsidR="00A44C78" w:rsidRPr="009C664D" w:rsidRDefault="00A04743" w:rsidP="009C17D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C664D"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 w:rsidRPr="009C664D">
        <w:rPr>
          <w:rFonts w:ascii="Times New Roman" w:hAnsi="Times New Roman" w:cs="Times New Roman"/>
          <w:sz w:val="24"/>
          <w:szCs w:val="24"/>
        </w:rPr>
        <w:t>– Next meeting</w:t>
      </w:r>
      <w:r w:rsidR="009C664D">
        <w:rPr>
          <w:rFonts w:ascii="Times New Roman" w:hAnsi="Times New Roman" w:cs="Times New Roman"/>
          <w:sz w:val="24"/>
          <w:szCs w:val="24"/>
        </w:rPr>
        <w:t>?</w:t>
      </w:r>
    </w:p>
    <w:sectPr w:rsidR="00A44C78" w:rsidRPr="009C66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96497826">
    <w:abstractNumId w:val="5"/>
  </w:num>
  <w:num w:numId="2" w16cid:durableId="510921830">
    <w:abstractNumId w:val="8"/>
  </w:num>
  <w:num w:numId="3" w16cid:durableId="102040175">
    <w:abstractNumId w:val="1"/>
  </w:num>
  <w:num w:numId="4" w16cid:durableId="1630476713">
    <w:abstractNumId w:val="3"/>
  </w:num>
  <w:num w:numId="5" w16cid:durableId="137697168">
    <w:abstractNumId w:val="7"/>
  </w:num>
  <w:num w:numId="6" w16cid:durableId="1285191711">
    <w:abstractNumId w:val="6"/>
  </w:num>
  <w:num w:numId="7" w16cid:durableId="626352116">
    <w:abstractNumId w:val="4"/>
  </w:num>
  <w:num w:numId="8" w16cid:durableId="853807577">
    <w:abstractNumId w:val="2"/>
  </w:num>
  <w:num w:numId="9" w16cid:durableId="972097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125B0"/>
    <w:rsid w:val="000455F7"/>
    <w:rsid w:val="00062DC5"/>
    <w:rsid w:val="000766F0"/>
    <w:rsid w:val="000A0418"/>
    <w:rsid w:val="000A38E6"/>
    <w:rsid w:val="000B31FD"/>
    <w:rsid w:val="000B4563"/>
    <w:rsid w:val="000D309A"/>
    <w:rsid w:val="000F63E6"/>
    <w:rsid w:val="0011001F"/>
    <w:rsid w:val="0011219C"/>
    <w:rsid w:val="0014598C"/>
    <w:rsid w:val="00150B28"/>
    <w:rsid w:val="00166AA1"/>
    <w:rsid w:val="00190E7E"/>
    <w:rsid w:val="00195F12"/>
    <w:rsid w:val="00196793"/>
    <w:rsid w:val="001C1777"/>
    <w:rsid w:val="001D54A7"/>
    <w:rsid w:val="001D7B20"/>
    <w:rsid w:val="001E7899"/>
    <w:rsid w:val="00213E77"/>
    <w:rsid w:val="002411B0"/>
    <w:rsid w:val="002549F7"/>
    <w:rsid w:val="00271250"/>
    <w:rsid w:val="002A0B86"/>
    <w:rsid w:val="002B33BB"/>
    <w:rsid w:val="002C77E8"/>
    <w:rsid w:val="00306771"/>
    <w:rsid w:val="00331965"/>
    <w:rsid w:val="00395485"/>
    <w:rsid w:val="003A5910"/>
    <w:rsid w:val="003B2C11"/>
    <w:rsid w:val="00403AD4"/>
    <w:rsid w:val="004041DE"/>
    <w:rsid w:val="004205C9"/>
    <w:rsid w:val="00424353"/>
    <w:rsid w:val="00425732"/>
    <w:rsid w:val="00427655"/>
    <w:rsid w:val="00427F7C"/>
    <w:rsid w:val="00467F9B"/>
    <w:rsid w:val="00486A28"/>
    <w:rsid w:val="0049369D"/>
    <w:rsid w:val="00496086"/>
    <w:rsid w:val="004C3C40"/>
    <w:rsid w:val="004C5529"/>
    <w:rsid w:val="004C6F5E"/>
    <w:rsid w:val="004D29E8"/>
    <w:rsid w:val="004D7B37"/>
    <w:rsid w:val="004E13C6"/>
    <w:rsid w:val="0050487B"/>
    <w:rsid w:val="0051308B"/>
    <w:rsid w:val="00527BE0"/>
    <w:rsid w:val="005415D4"/>
    <w:rsid w:val="0055374C"/>
    <w:rsid w:val="0056551E"/>
    <w:rsid w:val="00567439"/>
    <w:rsid w:val="005A0F69"/>
    <w:rsid w:val="005D04DC"/>
    <w:rsid w:val="005E5834"/>
    <w:rsid w:val="005F5A52"/>
    <w:rsid w:val="006039D0"/>
    <w:rsid w:val="0064778F"/>
    <w:rsid w:val="006A135C"/>
    <w:rsid w:val="006B7614"/>
    <w:rsid w:val="006F0FE8"/>
    <w:rsid w:val="00713635"/>
    <w:rsid w:val="0071776B"/>
    <w:rsid w:val="00735C79"/>
    <w:rsid w:val="0074323E"/>
    <w:rsid w:val="007541A8"/>
    <w:rsid w:val="0077424C"/>
    <w:rsid w:val="00786E71"/>
    <w:rsid w:val="00787EAB"/>
    <w:rsid w:val="007B175E"/>
    <w:rsid w:val="007B1882"/>
    <w:rsid w:val="007E61FE"/>
    <w:rsid w:val="008236C0"/>
    <w:rsid w:val="008254F3"/>
    <w:rsid w:val="00834EE0"/>
    <w:rsid w:val="008662A1"/>
    <w:rsid w:val="00883D9E"/>
    <w:rsid w:val="008A30FF"/>
    <w:rsid w:val="008B1BD3"/>
    <w:rsid w:val="008B66B5"/>
    <w:rsid w:val="008C283E"/>
    <w:rsid w:val="008F7B7D"/>
    <w:rsid w:val="00913666"/>
    <w:rsid w:val="009168B7"/>
    <w:rsid w:val="0092148F"/>
    <w:rsid w:val="009303DC"/>
    <w:rsid w:val="00936988"/>
    <w:rsid w:val="00936C3B"/>
    <w:rsid w:val="00951872"/>
    <w:rsid w:val="009601E2"/>
    <w:rsid w:val="00965CC3"/>
    <w:rsid w:val="00993689"/>
    <w:rsid w:val="009A448C"/>
    <w:rsid w:val="009C664D"/>
    <w:rsid w:val="009F33E8"/>
    <w:rsid w:val="009F7E8F"/>
    <w:rsid w:val="00A04743"/>
    <w:rsid w:val="00A10E06"/>
    <w:rsid w:val="00A21C00"/>
    <w:rsid w:val="00A41D23"/>
    <w:rsid w:val="00A42C55"/>
    <w:rsid w:val="00A44C78"/>
    <w:rsid w:val="00A51A32"/>
    <w:rsid w:val="00A6452F"/>
    <w:rsid w:val="00A71BDF"/>
    <w:rsid w:val="00A97386"/>
    <w:rsid w:val="00AB4339"/>
    <w:rsid w:val="00AD5E7A"/>
    <w:rsid w:val="00AE096B"/>
    <w:rsid w:val="00B07500"/>
    <w:rsid w:val="00B116CA"/>
    <w:rsid w:val="00B45C3E"/>
    <w:rsid w:val="00B51E61"/>
    <w:rsid w:val="00B53815"/>
    <w:rsid w:val="00B75E69"/>
    <w:rsid w:val="00B76412"/>
    <w:rsid w:val="00BB2FF1"/>
    <w:rsid w:val="00BD28B5"/>
    <w:rsid w:val="00BF6C64"/>
    <w:rsid w:val="00C25B51"/>
    <w:rsid w:val="00C36A10"/>
    <w:rsid w:val="00C564DF"/>
    <w:rsid w:val="00C63A81"/>
    <w:rsid w:val="00C80FAE"/>
    <w:rsid w:val="00CA1D7B"/>
    <w:rsid w:val="00CA777A"/>
    <w:rsid w:val="00CE1601"/>
    <w:rsid w:val="00CE4282"/>
    <w:rsid w:val="00D048D3"/>
    <w:rsid w:val="00D0705D"/>
    <w:rsid w:val="00D10165"/>
    <w:rsid w:val="00D30318"/>
    <w:rsid w:val="00D47D1A"/>
    <w:rsid w:val="00D653DF"/>
    <w:rsid w:val="00D70F3D"/>
    <w:rsid w:val="00D7472D"/>
    <w:rsid w:val="00DB61E2"/>
    <w:rsid w:val="00DD6C96"/>
    <w:rsid w:val="00DE227E"/>
    <w:rsid w:val="00DE5CB0"/>
    <w:rsid w:val="00E23F48"/>
    <w:rsid w:val="00E5758D"/>
    <w:rsid w:val="00E7061D"/>
    <w:rsid w:val="00E90A07"/>
    <w:rsid w:val="00E921C2"/>
    <w:rsid w:val="00E9541C"/>
    <w:rsid w:val="00EC0317"/>
    <w:rsid w:val="00EC0D03"/>
    <w:rsid w:val="00EC65DA"/>
    <w:rsid w:val="00ED2EAA"/>
    <w:rsid w:val="00ED6546"/>
    <w:rsid w:val="00EE0A43"/>
    <w:rsid w:val="00F04544"/>
    <w:rsid w:val="00F054D2"/>
    <w:rsid w:val="00F128C9"/>
    <w:rsid w:val="00F14CDC"/>
    <w:rsid w:val="00F2068D"/>
    <w:rsid w:val="00F448AD"/>
    <w:rsid w:val="00F46610"/>
    <w:rsid w:val="00F60400"/>
    <w:rsid w:val="00F6542A"/>
    <w:rsid w:val="00F77ED2"/>
    <w:rsid w:val="00FC3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11</cp:revision>
  <dcterms:created xsi:type="dcterms:W3CDTF">2024-02-06T13:10:00Z</dcterms:created>
  <dcterms:modified xsi:type="dcterms:W3CDTF">2024-02-06T13:15:00Z</dcterms:modified>
</cp:coreProperties>
</file>